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5DCA" w:rsidRPr="00E85DCA" w:rsidRDefault="00E85DCA" w:rsidP="00E85DCA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sz w:val="18"/>
          <w:szCs w:val="18"/>
          <w:lang w:eastAsia="da-DK"/>
        </w:rPr>
      </w:pPr>
      <w:bookmarkStart w:id="0" w:name="_GoBack"/>
      <w:bookmarkEnd w:id="0"/>
      <w:r w:rsidRPr="00E85DCA">
        <w:rPr>
          <w:rFonts w:ascii="Georgia" w:eastAsia="Times New Roman" w:hAnsi="Georgia" w:cs="Times New Roman"/>
          <w:sz w:val="18"/>
          <w:szCs w:val="18"/>
          <w:lang w:eastAsia="da-DK"/>
        </w:rPr>
        <w:t>1. juni</w:t>
      </w:r>
    </w:p>
    <w:p w:rsidR="00E85DCA" w:rsidRPr="00E85DCA" w:rsidRDefault="006F3EA1" w:rsidP="00E85DCA">
      <w:pPr>
        <w:shd w:val="clear" w:color="auto" w:fill="FFFFFF"/>
        <w:spacing w:after="0" w:line="240" w:lineRule="auto"/>
        <w:outlineLvl w:val="0"/>
        <w:rPr>
          <w:rFonts w:ascii="Georgia" w:eastAsia="Times New Roman" w:hAnsi="Georgia" w:cs="Times New Roman"/>
          <w:kern w:val="36"/>
          <w:sz w:val="21"/>
          <w:szCs w:val="21"/>
          <w:lang w:eastAsia="da-DK"/>
        </w:rPr>
      </w:pPr>
      <w:hyperlink r:id="rId4" w:tooltip="Distriktsoverdragelse på Finderup Efterskole" w:history="1">
        <w:r w:rsidR="00E85DCA" w:rsidRPr="00E85DCA">
          <w:rPr>
            <w:rFonts w:ascii="Georgia" w:eastAsia="Times New Roman" w:hAnsi="Georgia" w:cs="Times New Roman"/>
            <w:kern w:val="36"/>
            <w:sz w:val="21"/>
            <w:szCs w:val="21"/>
            <w:lang w:eastAsia="da-DK"/>
          </w:rPr>
          <w:t>Distriktsoverdragelse på Finderup Efterskole (</w:t>
        </w:r>
        <w:proofErr w:type="spellStart"/>
        <w:r w:rsidR="00E85DCA" w:rsidRPr="00E85DCA">
          <w:rPr>
            <w:rFonts w:ascii="Georgia" w:eastAsia="Times New Roman" w:hAnsi="Georgia" w:cs="Times New Roman"/>
            <w:kern w:val="36"/>
            <w:sz w:val="21"/>
            <w:szCs w:val="21"/>
            <w:lang w:eastAsia="da-DK"/>
          </w:rPr>
          <w:t>Lundenæs</w:t>
        </w:r>
        <w:proofErr w:type="spellEnd"/>
        <w:r w:rsidR="00E85DCA" w:rsidRPr="00E85DCA">
          <w:rPr>
            <w:rFonts w:ascii="Georgia" w:eastAsia="Times New Roman" w:hAnsi="Georgia" w:cs="Times New Roman"/>
            <w:kern w:val="36"/>
            <w:sz w:val="21"/>
            <w:szCs w:val="21"/>
            <w:lang w:eastAsia="da-DK"/>
          </w:rPr>
          <w:t>)</w:t>
        </w:r>
      </w:hyperlink>
    </w:p>
    <w:p w:rsidR="00E85DCA" w:rsidRPr="00E85DCA" w:rsidRDefault="00E85DCA" w:rsidP="00E85DCA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sz w:val="18"/>
          <w:szCs w:val="18"/>
          <w:lang w:eastAsia="da-DK"/>
        </w:rPr>
        <w:t> - den 1. juni 2017. &gt;&gt;&gt; læs programmet</w:t>
      </w:r>
    </w:p>
    <w:p w:rsidR="00E85DCA" w:rsidRPr="00E85DCA" w:rsidRDefault="006F3EA1" w:rsidP="00E85DCA">
      <w:pPr>
        <w:shd w:val="clear" w:color="auto" w:fill="FFFFFF"/>
        <w:spacing w:after="75" w:line="240" w:lineRule="auto"/>
        <w:ind w:left="720"/>
        <w:rPr>
          <w:rFonts w:ascii="Georgia" w:eastAsia="Times New Roman" w:hAnsi="Georgia" w:cs="Times New Roman"/>
          <w:sz w:val="18"/>
          <w:szCs w:val="18"/>
          <w:lang w:eastAsia="da-DK"/>
        </w:rPr>
      </w:pPr>
      <w:hyperlink r:id="rId5" w:tooltip="Distriktsoverdragelse på Finderup Efterskole" w:history="1">
        <w:r w:rsidR="00E85DCA" w:rsidRPr="00E85DCA">
          <w:rPr>
            <w:rFonts w:ascii="Georgia" w:eastAsia="Times New Roman" w:hAnsi="Georgia" w:cs="Times New Roman"/>
            <w:sz w:val="18"/>
            <w:szCs w:val="18"/>
            <w:u w:val="single"/>
            <w:lang w:eastAsia="da-DK"/>
          </w:rPr>
          <w:t>Læs mere</w:t>
        </w:r>
      </w:hyperlink>
    </w:p>
    <w:p w:rsidR="00E85DCA" w:rsidRPr="00E85DCA" w:rsidRDefault="00E85DCA" w:rsidP="00E85DCA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sz w:val="18"/>
          <w:szCs w:val="18"/>
          <w:lang w:eastAsia="da-DK"/>
        </w:rPr>
        <w:t>24. juni - 25. juni</w:t>
      </w:r>
    </w:p>
    <w:p w:rsidR="00E85DCA" w:rsidRPr="00E85DCA" w:rsidRDefault="006F3EA1" w:rsidP="00E85DCA">
      <w:pPr>
        <w:shd w:val="clear" w:color="auto" w:fill="FFFFFF"/>
        <w:spacing w:after="0" w:line="240" w:lineRule="auto"/>
        <w:outlineLvl w:val="0"/>
        <w:rPr>
          <w:rFonts w:ascii="Georgia" w:eastAsia="Times New Roman" w:hAnsi="Georgia" w:cs="Times New Roman"/>
          <w:kern w:val="36"/>
          <w:sz w:val="21"/>
          <w:szCs w:val="21"/>
          <w:lang w:eastAsia="da-DK"/>
        </w:rPr>
      </w:pPr>
      <w:hyperlink r:id="rId6" w:tooltip="Regionskonference i Holstebro" w:history="1">
        <w:r w:rsidR="00E85DCA" w:rsidRPr="00E85DCA">
          <w:rPr>
            <w:rFonts w:ascii="Georgia" w:eastAsia="Times New Roman" w:hAnsi="Georgia" w:cs="Times New Roman"/>
            <w:kern w:val="36"/>
            <w:sz w:val="21"/>
            <w:szCs w:val="21"/>
            <w:lang w:eastAsia="da-DK"/>
          </w:rPr>
          <w:t>Regionskonference i Holstebro (</w:t>
        </w:r>
        <w:proofErr w:type="spellStart"/>
        <w:r w:rsidR="00E85DCA" w:rsidRPr="00E85DCA">
          <w:rPr>
            <w:rFonts w:ascii="Georgia" w:eastAsia="Times New Roman" w:hAnsi="Georgia" w:cs="Times New Roman"/>
            <w:kern w:val="36"/>
            <w:sz w:val="21"/>
            <w:szCs w:val="21"/>
            <w:lang w:eastAsia="da-DK"/>
          </w:rPr>
          <w:t>Lundenæs</w:t>
        </w:r>
        <w:proofErr w:type="spellEnd"/>
        <w:r w:rsidR="00E85DCA" w:rsidRPr="00E85DCA">
          <w:rPr>
            <w:rFonts w:ascii="Georgia" w:eastAsia="Times New Roman" w:hAnsi="Georgia" w:cs="Times New Roman"/>
            <w:kern w:val="36"/>
            <w:sz w:val="21"/>
            <w:szCs w:val="21"/>
            <w:lang w:eastAsia="da-DK"/>
          </w:rPr>
          <w:t>)</w:t>
        </w:r>
      </w:hyperlink>
    </w:p>
    <w:p w:rsidR="00E85DCA" w:rsidRPr="00E85DCA" w:rsidRDefault="00E85DCA" w:rsidP="00E85DCA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sz w:val="18"/>
          <w:szCs w:val="18"/>
          <w:lang w:eastAsia="da-DK"/>
        </w:rPr>
        <w:t> - den 24. - 25. juni 2017.</w:t>
      </w:r>
    </w:p>
    <w:p w:rsidR="00E85DCA" w:rsidRPr="00E85DCA" w:rsidRDefault="006F3EA1" w:rsidP="00E85DCA">
      <w:pPr>
        <w:shd w:val="clear" w:color="auto" w:fill="FFFFFF"/>
        <w:spacing w:after="75" w:line="240" w:lineRule="auto"/>
        <w:ind w:left="720"/>
        <w:rPr>
          <w:rFonts w:ascii="Georgia" w:eastAsia="Times New Roman" w:hAnsi="Georgia" w:cs="Times New Roman"/>
          <w:sz w:val="18"/>
          <w:szCs w:val="18"/>
          <w:lang w:eastAsia="da-DK"/>
        </w:rPr>
      </w:pPr>
      <w:hyperlink r:id="rId7" w:tooltip="Regionskonference i Holstebro" w:history="1">
        <w:r w:rsidR="00E85DCA" w:rsidRPr="00E85DCA">
          <w:rPr>
            <w:rFonts w:ascii="Georgia" w:eastAsia="Times New Roman" w:hAnsi="Georgia" w:cs="Times New Roman"/>
            <w:sz w:val="18"/>
            <w:szCs w:val="18"/>
            <w:u w:val="single"/>
            <w:lang w:eastAsia="da-DK"/>
          </w:rPr>
          <w:t>Læs mere</w:t>
        </w:r>
      </w:hyperlink>
    </w:p>
    <w:p w:rsidR="00E85DCA" w:rsidRPr="00E85DCA" w:rsidRDefault="00E85DCA" w:rsidP="00E85DCA">
      <w:pPr>
        <w:shd w:val="clear" w:color="auto" w:fill="FFFFFF"/>
        <w:spacing w:before="150" w:after="75" w:line="240" w:lineRule="auto"/>
        <w:outlineLvl w:val="0"/>
        <w:rPr>
          <w:rFonts w:ascii="Georgia" w:eastAsia="Times New Roman" w:hAnsi="Georgia" w:cs="Times New Roman"/>
          <w:kern w:val="36"/>
          <w:sz w:val="27"/>
          <w:szCs w:val="27"/>
          <w:lang w:eastAsia="da-DK"/>
        </w:rPr>
      </w:pPr>
      <w:r w:rsidRPr="00E85DCA">
        <w:rPr>
          <w:rFonts w:ascii="Georgia" w:eastAsia="Times New Roman" w:hAnsi="Georgia" w:cs="Times New Roman"/>
          <w:kern w:val="36"/>
          <w:sz w:val="27"/>
          <w:szCs w:val="27"/>
          <w:lang w:eastAsia="da-DK"/>
        </w:rPr>
        <w:t>Søndag d. 15. januar 2017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2608" w:hanging="2608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International Kirkedag i Hoven Kirke 11.30.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2608" w:hanging="2608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Efterfølgende vil Hans Petur fortælle lidt om Hoven kirkes historie.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2608" w:hanging="2608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Vi slutter med frokost sammen.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2608" w:hanging="2608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Toastmaster: Lone.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2608" w:hanging="2608"/>
        <w:rPr>
          <w:rFonts w:ascii="Georgia" w:eastAsia="Times New Roman" w:hAnsi="Georgia" w:cs="Times New Roman"/>
          <w:sz w:val="18"/>
          <w:szCs w:val="18"/>
          <w:lang w:eastAsia="da-DK"/>
        </w:rPr>
      </w:pPr>
      <w:proofErr w:type="gramStart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Servicehold :</w:t>
      </w:r>
      <w:proofErr w:type="gramEnd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 </w:t>
      </w:r>
      <w:proofErr w:type="spellStart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Bent,Niels</w:t>
      </w:r>
      <w:proofErr w:type="spellEnd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 Erik , Ulla og Niels Erik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2608" w:hanging="2608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3 min. Bente.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Mandag d. 23. januar 2017 kl. 19.30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b/>
          <w:bCs/>
          <w:sz w:val="24"/>
          <w:szCs w:val="24"/>
          <w:lang w:eastAsia="da-DK"/>
        </w:rPr>
        <w:t>: </w:t>
      </w: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Foredrag ved Helene Svendsen om " Kris" Senskader efter incest.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/ Interne aften med valg til præsidiet.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Toastmaster: Bente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Servicehold: Susanne og Karl P, Connie og Flemming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3 </w:t>
      </w:r>
      <w:proofErr w:type="gramStart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Min :</w:t>
      </w:r>
      <w:proofErr w:type="gramEnd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 Anette</w:t>
      </w:r>
    </w:p>
    <w:p w:rsidR="00E85DCA" w:rsidRPr="00E85DCA" w:rsidRDefault="00E85DCA" w:rsidP="00E85DCA">
      <w:pPr>
        <w:shd w:val="clear" w:color="auto" w:fill="FFFFFF"/>
        <w:spacing w:before="150" w:after="75" w:line="240" w:lineRule="auto"/>
        <w:outlineLvl w:val="0"/>
        <w:rPr>
          <w:rFonts w:ascii="Georgia" w:eastAsia="Times New Roman" w:hAnsi="Georgia" w:cs="Times New Roman"/>
          <w:kern w:val="36"/>
          <w:sz w:val="27"/>
          <w:szCs w:val="27"/>
          <w:lang w:eastAsia="da-DK"/>
        </w:rPr>
      </w:pPr>
      <w:r w:rsidRPr="00E85DCA">
        <w:rPr>
          <w:rFonts w:ascii="Georgia" w:eastAsia="Times New Roman" w:hAnsi="Georgia" w:cs="Times New Roman"/>
          <w:kern w:val="36"/>
          <w:sz w:val="27"/>
          <w:szCs w:val="27"/>
          <w:lang w:eastAsia="da-DK"/>
        </w:rPr>
        <w:t>1. februar 2017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sz w:val="18"/>
          <w:szCs w:val="18"/>
          <w:lang w:eastAsia="da-DK"/>
        </w:rPr>
        <w:t>Distriktsrådsmøde i Finderup (Præsidiet)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Mandag d. 6. februar kl. 19.30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Foredrag om redningsbåden fra Hvide Sande v/Søren Larsen. </w:t>
      </w:r>
      <w:proofErr w:type="gramStart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( Tarm</w:t>
      </w:r>
      <w:proofErr w:type="gramEnd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)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Toastmaster: Lone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proofErr w:type="gramStart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Servicehold :</w:t>
      </w:r>
      <w:proofErr w:type="gramEnd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  Lene og Mogens ,Inger Lause 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3. Min: Niels Erik Marcussen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Mandag d. 27. februar 2017 kl. 19.30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Foredrag v/ formanden for Blå Kors. Svend E Jørgensen.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Toastmaster: Inger 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Servicehold: </w:t>
      </w:r>
      <w:proofErr w:type="gramStart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Hanne,  Anette</w:t>
      </w:r>
      <w:proofErr w:type="gramEnd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 og Mads  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3 Min: Lene.</w:t>
      </w:r>
    </w:p>
    <w:p w:rsidR="00E85DCA" w:rsidRPr="00E85DCA" w:rsidRDefault="00E85DCA" w:rsidP="00E85DCA">
      <w:pPr>
        <w:shd w:val="clear" w:color="auto" w:fill="FFFFFF"/>
        <w:spacing w:before="150" w:after="75" w:line="240" w:lineRule="auto"/>
        <w:outlineLvl w:val="0"/>
        <w:rPr>
          <w:rFonts w:ascii="Georgia" w:eastAsia="Times New Roman" w:hAnsi="Georgia" w:cs="Times New Roman"/>
          <w:kern w:val="36"/>
          <w:sz w:val="27"/>
          <w:szCs w:val="27"/>
          <w:lang w:eastAsia="da-DK"/>
        </w:rPr>
      </w:pPr>
      <w:r w:rsidRPr="00E85DCA">
        <w:rPr>
          <w:rFonts w:ascii="Georgia" w:eastAsia="Times New Roman" w:hAnsi="Georgia" w:cs="Times New Roman"/>
          <w:kern w:val="36"/>
          <w:sz w:val="27"/>
          <w:szCs w:val="27"/>
          <w:lang w:eastAsia="da-DK"/>
        </w:rPr>
        <w:t>Mandag d. 13. marts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sz w:val="18"/>
          <w:szCs w:val="18"/>
          <w:lang w:eastAsia="da-DK"/>
        </w:rPr>
        <w:t>Modeshow v. Cara-B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15. marts 2017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Distrikts Konference i </w:t>
      </w:r>
      <w:proofErr w:type="gramStart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Finderup  (</w:t>
      </w:r>
      <w:proofErr w:type="gramEnd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 Præsidiet)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Mandag d. 20. marts 2017, kl. 19.30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lastRenderedPageBreak/>
        <w:t xml:space="preserve">På tur ud for at høre og se Lakseopdræt v/ Søren </w:t>
      </w:r>
      <w:proofErr w:type="spellStart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Larse</w:t>
      </w:r>
      <w:proofErr w:type="spellEnd"/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Toastmaster: Lause 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Servicehold: Birgit, Eva og Svend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3. Min:  Niels E Mortensen.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 xml:space="preserve">Mandag d. 3. april 2017, </w:t>
      </w:r>
      <w:proofErr w:type="spellStart"/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kl</w:t>
      </w:r>
      <w:proofErr w:type="spellEnd"/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, 19.30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Generalforsamling med fordeling af grupper og formandsberetninger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Toastmaster: Bente 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Servicehold    Bente og Bent, Kirsten og Niels Peter 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3. Min: Henning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18. april 2017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Fællesarrangement med Skjern Y-men. Indbydelse følger.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1. maj 2017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Besøge Tvind Møllen. Program Følger.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Toastmaster:  Niels Erik Marcussen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Servicehold: Susanne og Henning  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3.Min:  Hanne.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22. maj 2017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Orienteringsløb v/ Niels Erik / Tid til interne informationer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Toastmaster: Niels Erik   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Servicehold: Birthe og Mogens/Susanne og Karl Peter   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3.Min: Bent.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1. juni 2017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Distrikts Overdragelse i Finderup</w:t>
      </w:r>
    </w:p>
    <w:p w:rsidR="00E85DCA" w:rsidRPr="00E85DCA" w:rsidRDefault="00E85DCA" w:rsidP="00E85DCA">
      <w:pPr>
        <w:shd w:val="clear" w:color="auto" w:fill="FFFFFF"/>
        <w:spacing w:before="150" w:after="75" w:line="240" w:lineRule="auto"/>
        <w:outlineLvl w:val="0"/>
        <w:rPr>
          <w:rFonts w:ascii="Georgia" w:eastAsia="Times New Roman" w:hAnsi="Georgia" w:cs="Times New Roman"/>
          <w:kern w:val="36"/>
          <w:sz w:val="27"/>
          <w:szCs w:val="27"/>
          <w:lang w:eastAsia="da-DK"/>
        </w:rPr>
      </w:pPr>
      <w:r w:rsidRPr="00E85DCA">
        <w:rPr>
          <w:rFonts w:ascii="Georgia" w:eastAsia="Times New Roman" w:hAnsi="Georgia" w:cs="Times New Roman"/>
          <w:kern w:val="36"/>
          <w:sz w:val="27"/>
          <w:szCs w:val="27"/>
          <w:lang w:eastAsia="da-DK"/>
        </w:rPr>
        <w:t>9. juni 2017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Sommerafslutning v/ Eventudvalget.  Program/Indbydelse følger.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24. - 25. juni 2017</w:t>
      </w:r>
    </w:p>
    <w:p w:rsidR="00E85DCA" w:rsidRPr="00E85DCA" w:rsidRDefault="00E85DCA" w:rsidP="00E85DCA">
      <w:pPr>
        <w:shd w:val="clear" w:color="auto" w:fill="FFFFFF"/>
        <w:spacing w:after="75" w:line="390" w:lineRule="atLeast"/>
        <w:rPr>
          <w:rFonts w:ascii="Georgia" w:eastAsia="Times New Roman" w:hAnsi="Georgia" w:cs="Times New Roman"/>
          <w:sz w:val="30"/>
          <w:szCs w:val="30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sz w:val="30"/>
          <w:szCs w:val="30"/>
          <w:lang w:eastAsia="da-DK"/>
        </w:rPr>
        <w:t>Regionskonference i Holstebro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18. august 2017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Opstart v/Eventudvalget.  Program/Indbydelse følger.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28. august 2017 kl. 19.00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15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:   Intern aften / Vores egen fødselsdags.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15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Vi får besøg af DG Esther Krogsgaard. Hun vil fortælle i </w:t>
      </w:r>
      <w:proofErr w:type="spellStart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ca</w:t>
      </w:r>
      <w:proofErr w:type="spellEnd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 40 min.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15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Derefter har vi Intern aften med fødselsdagskaffebord.      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Toastmaster: Bente. 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lastRenderedPageBreak/>
        <w:t>Servicehold: Connie og Flemming / Bente og Ove.      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3 min ved Birgit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4. september 2017 kl. 19.00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Græskar høstes ved </w:t>
      </w:r>
      <w:proofErr w:type="gramStart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Lause .</w:t>
      </w:r>
      <w:proofErr w:type="gramEnd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 </w:t>
      </w:r>
      <w:proofErr w:type="gramStart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( Kan</w:t>
      </w:r>
      <w:proofErr w:type="gramEnd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 ændres hvis de ikke er klar )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Servicehold: Inger servere græskarsuppe. Mums.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 xml:space="preserve">18. </w:t>
      </w:r>
      <w:proofErr w:type="gramStart"/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September</w:t>
      </w:r>
      <w:proofErr w:type="gramEnd"/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 xml:space="preserve"> 2017 kl. 19.00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Orienteringsløb ved Niels Erik.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Vi skal ud og gå/løbe i et fantastisk natur. Program følger.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Toastmaster: Niels Erik.  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Servicehold: Ulla og Niels Erik/Gitte og Ivan.         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3 min Mogens.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 xml:space="preserve">9. </w:t>
      </w:r>
      <w:proofErr w:type="gramStart"/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Oktober</w:t>
      </w:r>
      <w:proofErr w:type="gramEnd"/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 xml:space="preserve"> 2017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Vi besøger Tv Midt Vest som gruppe.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Vi skal mindst være 35 deltagere, så der plads til at invitere venner med.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proofErr w:type="spellStart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Lundenæs</w:t>
      </w:r>
      <w:proofErr w:type="spellEnd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 betaler for klubbens egne medlemmer.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Gæster skal betale 100,00 kr. 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Program følger fra Bent.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 xml:space="preserve">30. </w:t>
      </w:r>
      <w:proofErr w:type="gramStart"/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Oktober</w:t>
      </w:r>
      <w:proofErr w:type="gramEnd"/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 xml:space="preserve"> 2017 kl. 19.00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2608" w:hanging="2608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Intern aften. Vores helt egen klubaften med til </w:t>
      </w:r>
      <w:proofErr w:type="spellStart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til</w:t>
      </w:r>
      <w:proofErr w:type="spellEnd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 drøftelse og andet.                              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2608" w:hanging="2608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Toastmaster: Mogens.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2608" w:hanging="2608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Servicehold: Kirsten og Niels Peter/Hanne/Susanne </w:t>
      </w:r>
      <w:proofErr w:type="gramStart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K .</w:t>
      </w:r>
      <w:proofErr w:type="gramEnd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M.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2608" w:hanging="2608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3 min Flemming.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 xml:space="preserve">8. </w:t>
      </w:r>
      <w:proofErr w:type="gramStart"/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November</w:t>
      </w:r>
      <w:proofErr w:type="gramEnd"/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 xml:space="preserve"> 2017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sz w:val="18"/>
          <w:szCs w:val="18"/>
          <w:lang w:eastAsia="da-DK"/>
        </w:rPr>
        <w:t>Andemøde i Grindsted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 xml:space="preserve">20. </w:t>
      </w:r>
      <w:proofErr w:type="gramStart"/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November</w:t>
      </w:r>
      <w:proofErr w:type="gramEnd"/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 xml:space="preserve"> 2017 kl. 19.00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2608" w:hanging="2608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Besøg i ”vores” genbrugsbutik. Inger og Lause laver quiz ”Hvad er det værd</w:t>
      </w:r>
      <w:proofErr w:type="gramStart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”  el</w:t>
      </w:r>
      <w:proofErr w:type="gramEnd"/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 xml:space="preserve"> andet.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2608" w:hanging="2608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Toastmaster: Lause.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2608" w:hanging="2608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Servicehold: Bente og Bent/Lone og Niels E.     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2608" w:hanging="2608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3 min Susanne Skovgård</w:t>
      </w:r>
    </w:p>
    <w:p w:rsidR="00E85DCA" w:rsidRPr="00E85DCA" w:rsidRDefault="00E85DCA" w:rsidP="00E85DCA">
      <w:pPr>
        <w:shd w:val="clear" w:color="auto" w:fill="FFFFFF"/>
        <w:spacing w:before="150" w:after="75" w:line="300" w:lineRule="atLeast"/>
        <w:outlineLvl w:val="0"/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</w:pPr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 xml:space="preserve">8. </w:t>
      </w:r>
      <w:proofErr w:type="gramStart"/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>December</w:t>
      </w:r>
      <w:proofErr w:type="gramEnd"/>
      <w:r w:rsidRPr="00E85DCA">
        <w:rPr>
          <w:rFonts w:ascii="Georgia" w:eastAsia="Times New Roman" w:hAnsi="Georgia" w:cs="Times New Roman"/>
          <w:b/>
          <w:bCs/>
          <w:kern w:val="36"/>
          <w:sz w:val="18"/>
          <w:szCs w:val="18"/>
          <w:lang w:eastAsia="da-DK"/>
        </w:rPr>
        <w:t xml:space="preserve"> 2017</w:t>
      </w:r>
    </w:p>
    <w:p w:rsidR="00E85DCA" w:rsidRPr="00E85DCA" w:rsidRDefault="00E85DCA" w:rsidP="00E85DCA">
      <w:pPr>
        <w:shd w:val="clear" w:color="auto" w:fill="FFFFFF"/>
        <w:spacing w:after="75" w:line="234" w:lineRule="atLeast"/>
        <w:ind w:left="2608" w:hanging="2608"/>
        <w:rPr>
          <w:rFonts w:ascii="Georgia" w:eastAsia="Times New Roman" w:hAnsi="Georgia" w:cs="Times New Roman"/>
          <w:sz w:val="18"/>
          <w:szCs w:val="18"/>
          <w:lang w:eastAsia="da-DK"/>
        </w:rPr>
      </w:pPr>
      <w:r w:rsidRPr="00E85DCA">
        <w:rPr>
          <w:rFonts w:ascii="Calibri,Arial" w:eastAsia="Times New Roman" w:hAnsi="Calibri,Arial" w:cs="Times New Roman"/>
          <w:sz w:val="24"/>
          <w:szCs w:val="24"/>
          <w:lang w:eastAsia="da-DK"/>
        </w:rPr>
        <w:t>Julefrokost:  Program følger fra programudvalget.</w:t>
      </w:r>
    </w:p>
    <w:p w:rsidR="00CF2B6A" w:rsidRPr="00E85DCA" w:rsidRDefault="00CF2B6A"/>
    <w:sectPr w:rsidR="00CF2B6A" w:rsidRPr="00E85DCA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,Arial">
    <w:altName w:val="Calibri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cyszQwMTQxNzJU0lEKTi0uzszPAykwrAUAw5hDDSwAAAA="/>
  </w:docVars>
  <w:rsids>
    <w:rsidRoot w:val="00E85DCA"/>
    <w:rsid w:val="006F3EA1"/>
    <w:rsid w:val="00C000D7"/>
    <w:rsid w:val="00CF2B6A"/>
    <w:rsid w:val="00E85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2D6F7A2-D65E-411D-A1ED-077B252C8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link w:val="Overskrift1Tegn"/>
    <w:uiPriority w:val="9"/>
    <w:qFormat/>
    <w:rsid w:val="00E85DC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a-DK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E85DCA"/>
    <w:rPr>
      <w:rFonts w:ascii="Times New Roman" w:eastAsia="Times New Roman" w:hAnsi="Times New Roman" w:cs="Times New Roman"/>
      <w:b/>
      <w:bCs/>
      <w:kern w:val="36"/>
      <w:sz w:val="48"/>
      <w:szCs w:val="48"/>
      <w:lang w:eastAsia="da-DK"/>
    </w:rPr>
  </w:style>
  <w:style w:type="character" w:customStyle="1" w:styleId="caldatetimestart">
    <w:name w:val="cal_datetime_start"/>
    <w:basedOn w:val="Standardskrifttypeiafsnit"/>
    <w:rsid w:val="00E85DCA"/>
  </w:style>
  <w:style w:type="character" w:customStyle="1" w:styleId="calhyphen">
    <w:name w:val="cal_hyphen"/>
    <w:basedOn w:val="Standardskrifttypeiafsnit"/>
    <w:rsid w:val="00E85DCA"/>
  </w:style>
  <w:style w:type="character" w:customStyle="1" w:styleId="caldatetimeend">
    <w:name w:val="cal_datetime_end"/>
    <w:basedOn w:val="Standardskrifttypeiafsnit"/>
    <w:rsid w:val="00E85DCA"/>
  </w:style>
  <w:style w:type="character" w:styleId="Hyperlink">
    <w:name w:val="Hyperlink"/>
    <w:basedOn w:val="Standardskrifttypeiafsnit"/>
    <w:uiPriority w:val="99"/>
    <w:semiHidden/>
    <w:unhideWhenUsed/>
    <w:rsid w:val="00E85DCA"/>
    <w:rPr>
      <w:color w:val="0000FF"/>
      <w:u w:val="single"/>
    </w:rPr>
  </w:style>
  <w:style w:type="character" w:customStyle="1" w:styleId="apple-converted-space">
    <w:name w:val="apple-converted-space"/>
    <w:basedOn w:val="Standardskrifttypeiafsnit"/>
    <w:rsid w:val="00E85DCA"/>
  </w:style>
  <w:style w:type="paragraph" w:customStyle="1" w:styleId="bodytext">
    <w:name w:val="bodytext"/>
    <w:basedOn w:val="Normal"/>
    <w:rsid w:val="00E85D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paragraph" w:customStyle="1" w:styleId="csc-frame-frame3">
    <w:name w:val="csc-frame-frame3"/>
    <w:basedOn w:val="Normal"/>
    <w:rsid w:val="00E85D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name-of-person">
    <w:name w:val="name-of-person"/>
    <w:basedOn w:val="Standardskrifttypeiafsnit"/>
    <w:rsid w:val="00E85D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22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93949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4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42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828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8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38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111620">
                  <w:marLeft w:val="0"/>
                  <w:marRight w:val="0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3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7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833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717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584816">
                  <w:marLeft w:val="0"/>
                  <w:marRight w:val="0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407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9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14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20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6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9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lundenaes.ysmen.dk/index.php?id=5224&amp;tx_cal_controller%5Bview%5D=event&amp;tx_cal_controller%5Btype%5D=tx_cal_phpicalendar&amp;tx_cal_controller%5Buid%5D=6446&amp;tx_cal_controller%5Blastview%5D=view-list%7Cpage_id-5224&amp;tx_cal_controller%5Byear%5D=2017&amp;tx_cal_controller%5Bmonth%5D=06&amp;tx_cal_controller%5Bday%5D=24&amp;cHash=254467c84071f2edc6263ea61e794d6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lundenaes.ysmen.dk/index.php?id=5224&amp;tx_cal_controller%5Bview%5D=event&amp;tx_cal_controller%5Btype%5D=tx_cal_phpicalendar&amp;tx_cal_controller%5Buid%5D=6446&amp;tx_cal_controller%5Blastview%5D=view-list%7Cpage_id-5224&amp;tx_cal_controller%5Byear%5D=2017&amp;tx_cal_controller%5Bmonth%5D=06&amp;tx_cal_controller%5Bday%5D=24&amp;cHash=254467c84071f2edc6263ea61e794d6f" TargetMode="External"/><Relationship Id="rId5" Type="http://schemas.openxmlformats.org/officeDocument/2006/relationships/hyperlink" Target="http://www.lundenaes.ysmen.dk/index.php?id=5224&amp;tx_cal_controller%5Bview%5D=event&amp;tx_cal_controller%5Btype%5D=tx_cal_phpicalendar&amp;tx_cal_controller%5Buid%5D=6445&amp;tx_cal_controller%5Blastview%5D=view-list%7Cpage_id-5224&amp;tx_cal_controller%5Byear%5D=2017&amp;tx_cal_controller%5Bmonth%5D=06&amp;tx_cal_controller%5Bday%5D=01&amp;cHash=4c72def369d1b4991ce7341089bcab1a" TargetMode="External"/><Relationship Id="rId4" Type="http://schemas.openxmlformats.org/officeDocument/2006/relationships/hyperlink" Target="http://www.lundenaes.ysmen.dk/index.php?id=5224&amp;tx_cal_controller%5Bview%5D=event&amp;tx_cal_controller%5Btype%5D=tx_cal_phpicalendar&amp;tx_cal_controller%5Buid%5D=6445&amp;tx_cal_controller%5Blastview%5D=view-list%7Cpage_id-5224&amp;tx_cal_controller%5Byear%5D=2017&amp;tx_cal_controller%5Bmonth%5D=06&amp;tx_cal_controller%5Bday%5D=01&amp;cHash=4c72def369d1b4991ce7341089bcab1a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1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Møller</dc:creator>
  <cp:keywords/>
  <dc:description/>
  <cp:lastModifiedBy>. Møller</cp:lastModifiedBy>
  <cp:revision>2</cp:revision>
  <dcterms:created xsi:type="dcterms:W3CDTF">2019-04-17T09:35:00Z</dcterms:created>
  <dcterms:modified xsi:type="dcterms:W3CDTF">2019-04-17T09:35:00Z</dcterms:modified>
</cp:coreProperties>
</file>